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3DBE" w:rsidRPr="00DA3DBE" w:rsidRDefault="008A6CA8" w:rsidP="004408BC">
      <w:pPr>
        <w:jc w:val="center"/>
        <w:rPr>
          <w:rFonts w:ascii="Arial" w:hAnsi="Arial" w:cs="Arial"/>
          <w:b/>
          <w:noProof/>
          <w:sz w:val="44"/>
          <w:szCs w:val="24"/>
        </w:rPr>
      </w:pPr>
      <w:r>
        <w:rPr>
          <w:rFonts w:ascii="Arial" w:hAnsi="Arial" w:cs="Arial"/>
          <w:b/>
          <w:noProof/>
          <w:sz w:val="44"/>
          <w:szCs w:val="24"/>
        </w:rPr>
        <w:t>Class</w:t>
      </w:r>
      <w:r w:rsidR="00DA3DBE" w:rsidRPr="00DA3DBE">
        <w:rPr>
          <w:rFonts w:ascii="Arial" w:hAnsi="Arial" w:cs="Arial"/>
          <w:b/>
          <w:noProof/>
          <w:sz w:val="44"/>
          <w:szCs w:val="24"/>
        </w:rPr>
        <w:t xml:space="preserve"> Tasks</w:t>
      </w:r>
    </w:p>
    <w:p w:rsidR="00C36220" w:rsidRDefault="00C36220" w:rsidP="007315F1">
      <w:pPr>
        <w:rPr>
          <w:rFonts w:ascii="Arial" w:hAnsi="Arial" w:cs="Arial"/>
          <w:noProof/>
          <w:sz w:val="24"/>
          <w:szCs w:val="24"/>
        </w:rPr>
      </w:pPr>
    </w:p>
    <w:p w:rsidR="00731ADA" w:rsidRPr="00924FC4" w:rsidRDefault="00924FC4" w:rsidP="007315F1">
      <w:pPr>
        <w:rPr>
          <w:b/>
          <w:noProof/>
          <w:sz w:val="40"/>
        </w:rPr>
      </w:pPr>
      <w:r w:rsidRPr="006C0F79">
        <w:rPr>
          <w:b/>
          <w:noProof/>
          <w:sz w:val="40"/>
        </w:rPr>
        <w:t>Task#</w:t>
      </w:r>
      <w:r>
        <w:rPr>
          <w:b/>
          <w:noProof/>
          <w:sz w:val="40"/>
        </w:rPr>
        <w:t>1</w:t>
      </w:r>
    </w:p>
    <w:p w:rsidR="00DA3DBE" w:rsidRDefault="007315F1" w:rsidP="007315F1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Create a form similar to the below one.</w:t>
      </w:r>
    </w:p>
    <w:p w:rsidR="00C36220" w:rsidRDefault="00C36220" w:rsidP="007315F1">
      <w:pPr>
        <w:rPr>
          <w:rFonts w:ascii="Arial" w:hAnsi="Arial" w:cs="Arial"/>
          <w:noProof/>
          <w:sz w:val="24"/>
          <w:szCs w:val="24"/>
        </w:rPr>
      </w:pPr>
    </w:p>
    <w:p w:rsidR="00560152" w:rsidRDefault="00947FE8" w:rsidP="004408BC">
      <w:pPr>
        <w:jc w:val="center"/>
      </w:pPr>
      <w:r>
        <w:rPr>
          <w:noProof/>
        </w:rPr>
        <w:drawing>
          <wp:inline distT="0" distB="0" distL="0" distR="0" wp14:anchorId="5727C24E" wp14:editId="75B88AE3">
            <wp:extent cx="4295775" cy="2257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64C9" w:rsidRDefault="006664C9" w:rsidP="006664C9"/>
    <w:p w:rsidR="00135230" w:rsidRPr="006C0F79" w:rsidRDefault="00135230" w:rsidP="00135230">
      <w:pPr>
        <w:rPr>
          <w:b/>
          <w:noProof/>
          <w:sz w:val="40"/>
        </w:rPr>
      </w:pPr>
      <w:r w:rsidRPr="006C0F79">
        <w:rPr>
          <w:b/>
          <w:noProof/>
          <w:sz w:val="40"/>
        </w:rPr>
        <w:t>Task#</w:t>
      </w:r>
      <w:r w:rsidR="00924FC4">
        <w:rPr>
          <w:b/>
          <w:noProof/>
          <w:sz w:val="40"/>
        </w:rPr>
        <w:t>2</w:t>
      </w:r>
    </w:p>
    <w:p w:rsidR="00135230" w:rsidRPr="00A956B6" w:rsidRDefault="00135230" w:rsidP="00135230">
      <w:pPr>
        <w:rPr>
          <w:noProof/>
          <w:sz w:val="24"/>
        </w:rPr>
      </w:pPr>
      <w:r w:rsidRPr="00A956B6">
        <w:rPr>
          <w:noProof/>
          <w:sz w:val="24"/>
        </w:rPr>
        <w:t>You have to create the webpage similar to the below one.</w:t>
      </w:r>
    </w:p>
    <w:p w:rsidR="00135230" w:rsidRDefault="00135230" w:rsidP="00135230">
      <w:r>
        <w:rPr>
          <w:noProof/>
        </w:rPr>
        <w:lastRenderedPageBreak/>
        <w:drawing>
          <wp:inline distT="0" distB="0" distL="0" distR="0" wp14:anchorId="1EC4384D" wp14:editId="68B09D63">
            <wp:extent cx="5943600" cy="359727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5230" w:rsidRDefault="00135230" w:rsidP="00135230"/>
    <w:p w:rsidR="00135230" w:rsidRDefault="00135230" w:rsidP="00B418AF">
      <w:pPr>
        <w:jc w:val="right"/>
      </w:pPr>
      <w:bookmarkStart w:id="0" w:name="_GoBack"/>
      <w:bookmarkEnd w:id="0"/>
    </w:p>
    <w:sectPr w:rsidR="001352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jY0tzA3NbA0MzVQ0lEKTi0uzszPAykwrgUAop2SwiwAAAA="/>
  </w:docVars>
  <w:rsids>
    <w:rsidRoot w:val="0058443B"/>
    <w:rsid w:val="000C3EDC"/>
    <w:rsid w:val="00135230"/>
    <w:rsid w:val="004408BC"/>
    <w:rsid w:val="00560152"/>
    <w:rsid w:val="0058443B"/>
    <w:rsid w:val="006664C9"/>
    <w:rsid w:val="007315F1"/>
    <w:rsid w:val="00731ADA"/>
    <w:rsid w:val="008A6CA8"/>
    <w:rsid w:val="00924FC4"/>
    <w:rsid w:val="00947FE8"/>
    <w:rsid w:val="00B418AF"/>
    <w:rsid w:val="00B459E0"/>
    <w:rsid w:val="00C36220"/>
    <w:rsid w:val="00DA3DBE"/>
    <w:rsid w:val="00DE5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169874-4DB1-4474-ABCE-D964CD8B8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4</cp:revision>
  <dcterms:created xsi:type="dcterms:W3CDTF">2021-01-19T09:46:00Z</dcterms:created>
  <dcterms:modified xsi:type="dcterms:W3CDTF">2023-08-30T05:23:00Z</dcterms:modified>
</cp:coreProperties>
</file>